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D9EF0" w14:textId="7A68C4FF" w:rsidR="00C64C07" w:rsidRDefault="001A71A9" w:rsidP="001A71A9">
      <w:pPr>
        <w:jc w:val="center"/>
      </w:pPr>
      <w:r>
        <w:rPr>
          <w:noProof/>
        </w:rPr>
        <w:drawing>
          <wp:inline distT="0" distB="0" distL="0" distR="0" wp14:anchorId="5213352D" wp14:editId="5E9AF9AA">
            <wp:extent cx="1638300" cy="705379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392" cy="7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A6D77" w14:textId="19EE9AA2" w:rsidR="001A71A9" w:rsidRDefault="001A71A9" w:rsidP="001A71A9">
      <w:pPr>
        <w:jc w:val="center"/>
      </w:pPr>
      <w:r>
        <w:t>HP School Community Council Agenda</w:t>
      </w:r>
    </w:p>
    <w:p w14:paraId="26D73A08" w14:textId="41DCB3E8" w:rsidR="001A71A9" w:rsidRDefault="001A71A9" w:rsidP="001A71A9">
      <w:pPr>
        <w:jc w:val="center"/>
      </w:pPr>
      <w:r>
        <w:t>15 December 2022 at 6:00 PM</w:t>
      </w:r>
    </w:p>
    <w:p w14:paraId="4AEEB528" w14:textId="3BF2BA0F" w:rsidR="001A71A9" w:rsidRDefault="001A71A9" w:rsidP="001A71A9">
      <w:pPr>
        <w:jc w:val="center"/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Join Zoom Meeting</w:t>
      </w:r>
      <w:r>
        <w:rPr>
          <w:rFonts w:ascii="Segoe UI" w:hAnsi="Segoe UI" w:cs="Segoe UI"/>
          <w:color w:val="242424"/>
          <w:sz w:val="23"/>
          <w:szCs w:val="23"/>
        </w:rPr>
        <w:br/>
      </w:r>
      <w:hyperlink r:id="rId6" w:tgtFrame="_blank" w:history="1">
        <w:r>
          <w:rPr>
            <w:rStyle w:val="Hyperlink"/>
            <w:rFonts w:ascii="Segoe UI" w:hAnsi="Segoe UI" w:cs="Segoe UI"/>
            <w:sz w:val="23"/>
            <w:szCs w:val="23"/>
            <w:bdr w:val="none" w:sz="0" w:space="0" w:color="auto" w:frame="1"/>
            <w:shd w:val="clear" w:color="auto" w:fill="FFFFFF"/>
          </w:rPr>
          <w:t>https://slcschools-org.zoom.us/j/88259482132?pwd=Q0IzcVBUUHV5RGsyUm40dUY3Qk84dz09</w:t>
        </w:r>
      </w:hyperlink>
      <w:r>
        <w:rPr>
          <w:rFonts w:ascii="Segoe UI" w:hAnsi="Segoe UI" w:cs="Segoe UI"/>
          <w:color w:val="242424"/>
          <w:sz w:val="23"/>
          <w:szCs w:val="23"/>
        </w:rPr>
        <w:br/>
      </w:r>
      <w:r>
        <w:rPr>
          <w:rFonts w:ascii="Segoe UI" w:hAnsi="Segoe UI" w:cs="Segoe UI"/>
          <w:color w:val="242424"/>
          <w:sz w:val="23"/>
          <w:szCs w:val="23"/>
        </w:rPr>
        <w:br/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Meeting ID: 882 5948 2132</w:t>
      </w:r>
      <w:r>
        <w:rPr>
          <w:rFonts w:ascii="Segoe UI" w:hAnsi="Segoe UI" w:cs="Segoe UI"/>
          <w:color w:val="242424"/>
          <w:sz w:val="23"/>
          <w:szCs w:val="23"/>
        </w:rPr>
        <w:br/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Passcode: hp2223</w:t>
      </w:r>
    </w:p>
    <w:p w14:paraId="69D89628" w14:textId="35056C07" w:rsidR="001A71A9" w:rsidRDefault="001A71A9" w:rsidP="001A71A9">
      <w:pPr>
        <w:jc w:val="center"/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</w:p>
    <w:p w14:paraId="2C0E06CF" w14:textId="52D58662" w:rsidR="001A71A9" w:rsidRDefault="001A71A9" w:rsidP="001A71A9">
      <w:pPr>
        <w:pStyle w:val="ListParagraph"/>
        <w:numPr>
          <w:ilvl w:val="0"/>
          <w:numId w:val="1"/>
        </w:numPr>
      </w:pPr>
      <w:r>
        <w:t>Welcome: Debora Cluff and Selene Mansfield</w:t>
      </w:r>
    </w:p>
    <w:p w14:paraId="07242933" w14:textId="566A1399" w:rsidR="001A71A9" w:rsidRDefault="001A71A9" w:rsidP="001A71A9">
      <w:pPr>
        <w:pStyle w:val="ListParagraph"/>
        <w:numPr>
          <w:ilvl w:val="0"/>
          <w:numId w:val="1"/>
        </w:numPr>
      </w:pPr>
      <w:r>
        <w:t>Introduction of new SCC Chair Stephanie Fulton and Vice Chair Alison Barrington</w:t>
      </w:r>
    </w:p>
    <w:p w14:paraId="3E7EAB20" w14:textId="51233578" w:rsidR="001A71A9" w:rsidRDefault="001A71A9" w:rsidP="001A71A9">
      <w:pPr>
        <w:pStyle w:val="ListParagraph"/>
        <w:numPr>
          <w:ilvl w:val="0"/>
          <w:numId w:val="1"/>
        </w:numPr>
      </w:pPr>
      <w:r>
        <w:t>SCC October Meeting Minutes Approval</w:t>
      </w:r>
    </w:p>
    <w:p w14:paraId="4EC71772" w14:textId="70A507A4" w:rsidR="001A71A9" w:rsidRDefault="001A71A9" w:rsidP="001A71A9">
      <w:pPr>
        <w:pStyle w:val="ListParagraph"/>
        <w:numPr>
          <w:ilvl w:val="0"/>
          <w:numId w:val="1"/>
        </w:numPr>
      </w:pPr>
      <w:r>
        <w:t>SIC Report: Mercedes Barica</w:t>
      </w:r>
    </w:p>
    <w:p w14:paraId="062311AC" w14:textId="3B478168" w:rsidR="001A71A9" w:rsidRDefault="001A71A9" w:rsidP="001A71A9">
      <w:pPr>
        <w:pStyle w:val="ListParagraph"/>
        <w:numPr>
          <w:ilvl w:val="0"/>
          <w:numId w:val="1"/>
        </w:numPr>
      </w:pPr>
      <w:r>
        <w:t>District Calendar Recommendation for SCC</w:t>
      </w:r>
    </w:p>
    <w:p w14:paraId="413C572F" w14:textId="19C9AAEC" w:rsidR="00AE1B30" w:rsidRDefault="00AE1B30" w:rsidP="001A71A9">
      <w:pPr>
        <w:pStyle w:val="ListParagraph"/>
        <w:numPr>
          <w:ilvl w:val="0"/>
          <w:numId w:val="1"/>
        </w:numPr>
      </w:pPr>
      <w:r>
        <w:t>ARTS Night</w:t>
      </w:r>
    </w:p>
    <w:p w14:paraId="360E938F" w14:textId="2F4565B8" w:rsidR="001A71A9" w:rsidRDefault="001A71A9" w:rsidP="001A71A9">
      <w:pPr>
        <w:pStyle w:val="ListParagraph"/>
        <w:numPr>
          <w:ilvl w:val="0"/>
          <w:numId w:val="1"/>
        </w:numPr>
      </w:pPr>
      <w:r>
        <w:t>Other:</w:t>
      </w:r>
    </w:p>
    <w:sectPr w:rsidR="001A71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54E0A"/>
    <w:multiLevelType w:val="hybridMultilevel"/>
    <w:tmpl w:val="1974D8A8"/>
    <w:lvl w:ilvl="0" w:tplc="8F46DB56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242424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IwMjExNLIwMrVQ0lEKTi0uzszPAykwrAUAUUkM8CwAAAA="/>
  </w:docVars>
  <w:rsids>
    <w:rsidRoot w:val="001A71A9"/>
    <w:rsid w:val="001A71A9"/>
    <w:rsid w:val="00AE1B30"/>
    <w:rsid w:val="00C64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01651"/>
  <w15:chartTrackingRefBased/>
  <w15:docId w15:val="{78F8789A-18D1-47D5-8160-052D7EFD9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A71A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71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lcschools-org.zoom.us/j/88259482132?pwd=Q0IzcVBUUHV5RGsyUm40dUY3Qk84dz09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Cluff</dc:creator>
  <cp:keywords/>
  <dc:description/>
  <cp:lastModifiedBy>Debora Cluff</cp:lastModifiedBy>
  <cp:revision>2</cp:revision>
  <dcterms:created xsi:type="dcterms:W3CDTF">2022-12-14T17:20:00Z</dcterms:created>
  <dcterms:modified xsi:type="dcterms:W3CDTF">2022-12-14T17:30:00Z</dcterms:modified>
</cp:coreProperties>
</file>